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02A1DC0B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B33B58">
        <w:rPr>
          <w:rFonts w:ascii="Verdana" w:hAnsi="Verdana"/>
          <w:sz w:val="22"/>
          <w:szCs w:val="20"/>
          <w:lang w:val="id-ID"/>
        </w:rPr>
        <w:t>15</w:t>
      </w:r>
      <w:r w:rsidR="00607ED5">
        <w:rPr>
          <w:rFonts w:ascii="Verdana" w:hAnsi="Verdana"/>
          <w:sz w:val="22"/>
          <w:szCs w:val="20"/>
          <w:lang w:val="id-ID"/>
        </w:rPr>
        <w:t xml:space="preserve"> Oktober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0430ED57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B33B58">
        <w:rPr>
          <w:rFonts w:ascii="Verdana" w:hAnsi="Verdana"/>
          <w:sz w:val="22"/>
          <w:szCs w:val="20"/>
          <w:lang w:val="id-ID"/>
        </w:rPr>
        <w:t>4</w:t>
      </w:r>
      <w:r w:rsidR="009E314F">
        <w:rPr>
          <w:rFonts w:ascii="Verdana" w:hAnsi="Verdana"/>
          <w:sz w:val="22"/>
          <w:szCs w:val="20"/>
          <w:lang w:val="id-ID"/>
        </w:rPr>
        <w:t xml:space="preserve"> </w:t>
      </w:r>
      <w:r w:rsidR="00B33B58" w:rsidRPr="00B33B58">
        <w:rPr>
          <w:rFonts w:ascii="Verdana" w:hAnsi="Verdana"/>
          <w:sz w:val="22"/>
          <w:szCs w:val="20"/>
          <w:lang w:val="id-ID"/>
        </w:rPr>
        <w:t xml:space="preserve"> SINGLE LINKED LIST (BAGIAN PERTAMA)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5045C1AA" w14:textId="35C28228" w:rsidR="00212295" w:rsidRDefault="00266E12" w:rsidP="009E314F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Hasil Praktikum </w:t>
      </w:r>
    </w:p>
    <w:p w14:paraId="71307412" w14:textId="77777777" w:rsidR="00B33B58" w:rsidRPr="00B33B58" w:rsidRDefault="00B33B58" w:rsidP="00B33B58">
      <w:pPr>
        <w:pStyle w:val="ListParagraph"/>
        <w:numPr>
          <w:ilvl w:val="0"/>
          <w:numId w:val="8"/>
        </w:numPr>
        <w:rPr>
          <w:rFonts w:ascii="Verdana" w:hAnsi="Verdana"/>
          <w:b/>
          <w:bCs/>
          <w:vanish/>
          <w:sz w:val="22"/>
          <w:szCs w:val="20"/>
          <w:lang w:val="id-ID"/>
        </w:rPr>
      </w:pPr>
    </w:p>
    <w:p w14:paraId="75768314" w14:textId="77777777" w:rsidR="00B33B58" w:rsidRPr="00B33B58" w:rsidRDefault="00B33B58" w:rsidP="00B33B58">
      <w:pPr>
        <w:pStyle w:val="ListParagraph"/>
        <w:numPr>
          <w:ilvl w:val="0"/>
          <w:numId w:val="8"/>
        </w:numPr>
        <w:rPr>
          <w:rFonts w:ascii="Verdana" w:hAnsi="Verdana"/>
          <w:b/>
          <w:bCs/>
          <w:vanish/>
          <w:sz w:val="22"/>
          <w:szCs w:val="20"/>
          <w:lang w:val="id-ID"/>
        </w:rPr>
      </w:pPr>
    </w:p>
    <w:p w14:paraId="425BF012" w14:textId="77777777" w:rsidR="00B33B58" w:rsidRPr="00B33B58" w:rsidRDefault="00B33B58" w:rsidP="00B33B58">
      <w:pPr>
        <w:pStyle w:val="ListParagraph"/>
        <w:numPr>
          <w:ilvl w:val="0"/>
          <w:numId w:val="8"/>
        </w:numPr>
        <w:rPr>
          <w:rFonts w:ascii="Verdana" w:hAnsi="Verdana"/>
          <w:b/>
          <w:bCs/>
          <w:vanish/>
          <w:sz w:val="22"/>
          <w:szCs w:val="20"/>
          <w:lang w:val="id-ID"/>
        </w:rPr>
      </w:pPr>
    </w:p>
    <w:p w14:paraId="04645814" w14:textId="2308C6FE" w:rsidR="00B33B58" w:rsidRDefault="00B33B58" w:rsidP="00B33B58">
      <w:pPr>
        <w:pStyle w:val="ListParagraph"/>
        <w:numPr>
          <w:ilvl w:val="1"/>
          <w:numId w:val="9"/>
        </w:numPr>
        <w:rPr>
          <w:rFonts w:ascii="Verdana" w:hAnsi="Verdana"/>
          <w:sz w:val="22"/>
          <w:szCs w:val="20"/>
          <w:lang w:val="id-ID"/>
        </w:rPr>
      </w:pPr>
      <w:r w:rsidRPr="00B33B58">
        <w:rPr>
          <w:rFonts w:ascii="Verdana" w:hAnsi="Verdana"/>
          <w:sz w:val="22"/>
          <w:szCs w:val="20"/>
          <w:lang w:val="id-ID"/>
        </w:rPr>
        <w:t>Linked List</w:t>
      </w:r>
      <w:r>
        <w:rPr>
          <w:rFonts w:ascii="Verdana" w:hAnsi="Verdana"/>
          <w:sz w:val="22"/>
          <w:szCs w:val="20"/>
          <w:lang w:val="id-ID"/>
        </w:rPr>
        <w:t xml:space="preserve"> dengan Pointer</w:t>
      </w:r>
    </w:p>
    <w:p w14:paraId="4BA3B022" w14:textId="0A59E325" w:rsidR="00B33B58" w:rsidRDefault="00B33B58" w:rsidP="00B33B58">
      <w:pPr>
        <w:pStyle w:val="ListParagraph"/>
        <w:ind w:left="1800" w:firstLine="360"/>
        <w:rPr>
          <w:rFonts w:ascii="Verdana" w:hAnsi="Verdana"/>
          <w:sz w:val="22"/>
          <w:szCs w:val="20"/>
          <w:lang w:val="id-ID"/>
        </w:rPr>
      </w:pPr>
      <w:r w:rsidRPr="00B33B58">
        <w:rPr>
          <w:rFonts w:ascii="Verdana" w:hAnsi="Verdana"/>
          <w:sz w:val="22"/>
          <w:szCs w:val="20"/>
          <w:lang w:val="id-ID"/>
        </w:rPr>
        <w:t>Linked List adalah bentuk struktur data dimana ada banyak data yang saling berhubungan. Sedangkan pointer adalah bagaimana program mengakses nilai dari alokasi memori atau variable yang sudah dibuat</w:t>
      </w:r>
    </w:p>
    <w:p w14:paraId="127A99E6" w14:textId="77777777" w:rsidR="007F5558" w:rsidRDefault="00B33B58" w:rsidP="00A26108">
      <w:pPr>
        <w:pStyle w:val="ListParagraph"/>
        <w:numPr>
          <w:ilvl w:val="1"/>
          <w:numId w:val="9"/>
        </w:numPr>
        <w:jc w:val="left"/>
        <w:rPr>
          <w:rFonts w:ascii="Verdana" w:hAnsi="Verdana"/>
          <w:sz w:val="22"/>
          <w:szCs w:val="20"/>
          <w:lang w:val="id-ID"/>
        </w:rPr>
      </w:pPr>
      <w:bookmarkStart w:id="0" w:name="_Hlk179931233"/>
      <w:r>
        <w:rPr>
          <w:rFonts w:ascii="Verdana" w:hAnsi="Verdana"/>
          <w:sz w:val="22"/>
          <w:szCs w:val="20"/>
          <w:lang w:val="id-ID"/>
        </w:rPr>
        <w:t>Single Linked List</w:t>
      </w:r>
      <w:bookmarkEnd w:id="0"/>
    </w:p>
    <w:p w14:paraId="0CF20A24" w14:textId="6C7A0B91" w:rsidR="00B33B58" w:rsidRDefault="00A26108" w:rsidP="007F5558">
      <w:pPr>
        <w:pStyle w:val="ListParagraph"/>
        <w:ind w:left="1800" w:firstLine="327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LL adalah Linked List dimana setiap data memiliki 2 bagian kepala dan ekor dimana kepala menyimpan data dan ekor menyimpan rujukan ke urutan data selanjutnya</w:t>
      </w:r>
      <w:r w:rsidR="007F5558">
        <w:rPr>
          <w:rFonts w:ascii="Verdana" w:hAnsi="Verdana"/>
          <w:sz w:val="22"/>
          <w:szCs w:val="20"/>
          <w:lang w:val="id-ID"/>
        </w:rPr>
        <w:br/>
        <w:t>Contoh struktur data yang digunakan:</w:t>
      </w:r>
      <w:r w:rsidR="007F5558">
        <w:rPr>
          <w:rFonts w:ascii="Verdana" w:hAnsi="Verdana"/>
          <w:sz w:val="22"/>
          <w:szCs w:val="20"/>
          <w:lang w:val="id-ID"/>
        </w:rPr>
        <w:br/>
      </w:r>
      <w:r w:rsidR="007F5558" w:rsidRPr="007F5558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11A9B03" wp14:editId="2DF4A339">
            <wp:extent cx="2100736" cy="1647825"/>
            <wp:effectExtent l="0" t="0" r="0" b="0"/>
            <wp:docPr id="737366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36656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04067" cy="1650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33785" w14:textId="35577E08" w:rsidR="007F5558" w:rsidRDefault="007F5558" w:rsidP="007F555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, nim, jurusan berisi data</w:t>
      </w:r>
    </w:p>
    <w:p w14:paraId="7DF90C6F" w14:textId="6535F4D6" w:rsidR="007F5558" w:rsidRDefault="007F5558" w:rsidP="007F555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*next merujuk ke urutan data berikutnya</w:t>
      </w:r>
    </w:p>
    <w:p w14:paraId="7FA021BF" w14:textId="77777777" w:rsidR="007F5558" w:rsidRDefault="007F5558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7095538B" w14:textId="20BD94AF" w:rsidR="00A26108" w:rsidRDefault="007F5558" w:rsidP="007F5558">
      <w:pPr>
        <w:pStyle w:val="ListParagraph"/>
        <w:numPr>
          <w:ilvl w:val="2"/>
          <w:numId w:val="9"/>
        </w:numPr>
        <w:ind w:left="2127"/>
        <w:jc w:val="left"/>
        <w:rPr>
          <w:rFonts w:ascii="Verdana" w:hAnsi="Verdana"/>
          <w:sz w:val="22"/>
          <w:szCs w:val="20"/>
          <w:lang w:val="id-ID"/>
        </w:rPr>
      </w:pPr>
      <w:r w:rsidRPr="007F5558">
        <w:rPr>
          <w:rFonts w:ascii="Verdana" w:hAnsi="Verdana"/>
          <w:sz w:val="22"/>
          <w:szCs w:val="20"/>
          <w:lang w:val="id-ID"/>
        </w:rPr>
        <w:lastRenderedPageBreak/>
        <w:t>Single Linked List</w:t>
      </w:r>
      <w:r w:rsidRPr="007F5558">
        <w:rPr>
          <w:rFonts w:ascii="Verdana" w:hAnsi="Verdana"/>
          <w:sz w:val="22"/>
          <w:szCs w:val="20"/>
          <w:lang w:val="id-ID"/>
        </w:rPr>
        <w:t xml:space="preserve"> </w:t>
      </w:r>
      <w:r>
        <w:rPr>
          <w:rFonts w:ascii="Verdana" w:hAnsi="Verdana"/>
          <w:sz w:val="22"/>
          <w:szCs w:val="20"/>
          <w:lang w:val="id-ID"/>
        </w:rPr>
        <w:t xml:space="preserve">- </w:t>
      </w:r>
      <w:r w:rsidR="00B33B58">
        <w:rPr>
          <w:rFonts w:ascii="Verdana" w:hAnsi="Verdana"/>
          <w:sz w:val="22"/>
          <w:szCs w:val="20"/>
          <w:lang w:val="id-ID"/>
        </w:rPr>
        <w:t>Insert</w:t>
      </w:r>
      <w:r w:rsidR="00A26108" w:rsidRPr="007F5558">
        <w:rPr>
          <w:rFonts w:ascii="Verdana" w:hAnsi="Verdana"/>
          <w:sz w:val="22"/>
          <w:szCs w:val="20"/>
          <w:lang w:val="id-ID"/>
        </w:rPr>
        <w:br/>
      </w:r>
      <w:r w:rsidRPr="007F5558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3FDBD6A" wp14:editId="2DCC4933">
            <wp:extent cx="4868284" cy="2528570"/>
            <wp:effectExtent l="0" t="0" r="8890" b="5080"/>
            <wp:docPr id="1510748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74860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4938" cy="2532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9BF99" w14:textId="12471B9C" w:rsidR="007F5558" w:rsidRDefault="007F5558" w:rsidP="007F555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buat objek mahasiswa baru</w:t>
      </w:r>
    </w:p>
    <w:p w14:paraId="4E36EE01" w14:textId="59A24B61" w:rsidR="007F5558" w:rsidRDefault="007F5558" w:rsidP="007F555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isi data mahasiswa baru dari parameter yang didapat dan *next sebagai urutan kosong</w:t>
      </w:r>
    </w:p>
    <w:p w14:paraId="24ED364E" w14:textId="77777777" w:rsidR="007F5558" w:rsidRDefault="007F5558" w:rsidP="007F555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urutan data kosong</w:t>
      </w:r>
    </w:p>
    <w:p w14:paraId="19EC7178" w14:textId="2FC147D3" w:rsidR="007F5558" w:rsidRDefault="007F5558" w:rsidP="007F5558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kosong masukan data dari mahasiswa baru</w:t>
      </w:r>
    </w:p>
    <w:p w14:paraId="574B1A0C" w14:textId="626B36D8" w:rsidR="007F5558" w:rsidRPr="007F5558" w:rsidRDefault="007F5558" w:rsidP="007F5558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terisi, iterasikan ke urutan selanjutnya sampai bertemu dengan urutan data kosong lalu isi dengan data dari mahasiswa baru</w:t>
      </w:r>
    </w:p>
    <w:p w14:paraId="32934DDB" w14:textId="3E16AF5A" w:rsidR="007F5558" w:rsidRDefault="007F5558" w:rsidP="007F5558">
      <w:pPr>
        <w:pStyle w:val="ListParagraph"/>
        <w:numPr>
          <w:ilvl w:val="2"/>
          <w:numId w:val="9"/>
        </w:numPr>
        <w:ind w:left="2127"/>
        <w:jc w:val="left"/>
        <w:rPr>
          <w:rFonts w:ascii="Verdana" w:hAnsi="Verdana"/>
          <w:sz w:val="22"/>
          <w:szCs w:val="20"/>
          <w:lang w:val="id-ID"/>
        </w:rPr>
      </w:pPr>
      <w:r w:rsidRPr="007F5558">
        <w:rPr>
          <w:rFonts w:ascii="Verdana" w:hAnsi="Verdana"/>
          <w:sz w:val="22"/>
          <w:szCs w:val="20"/>
          <w:lang w:val="id-ID"/>
        </w:rPr>
        <w:t xml:space="preserve">Single Linked List </w:t>
      </w:r>
      <w:r>
        <w:rPr>
          <w:rFonts w:ascii="Verdana" w:hAnsi="Verdana"/>
          <w:sz w:val="22"/>
          <w:szCs w:val="20"/>
          <w:lang w:val="id-ID"/>
        </w:rPr>
        <w:t xml:space="preserve">- </w:t>
      </w:r>
      <w:r w:rsidR="00B33B58">
        <w:rPr>
          <w:rFonts w:ascii="Verdana" w:hAnsi="Verdana"/>
          <w:sz w:val="22"/>
          <w:szCs w:val="20"/>
          <w:lang w:val="id-ID"/>
        </w:rPr>
        <w:t>View</w:t>
      </w:r>
      <w:r w:rsidR="00A26108">
        <w:rPr>
          <w:rFonts w:ascii="Verdana" w:hAnsi="Verdana"/>
          <w:sz w:val="22"/>
          <w:szCs w:val="20"/>
          <w:lang w:val="id-ID"/>
        </w:rPr>
        <w:br/>
      </w:r>
      <w:r w:rsidRPr="007F5558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D33D62B" wp14:editId="1D0EBCDB">
            <wp:extent cx="3896970" cy="2627630"/>
            <wp:effectExtent l="0" t="0" r="8890" b="1270"/>
            <wp:docPr id="144155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5518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1259" cy="263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01E83" w14:textId="44210C05" w:rsidR="007F5558" w:rsidRPr="00821BF1" w:rsidRDefault="007F5558" w:rsidP="00821BF1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821BF1">
        <w:rPr>
          <w:rFonts w:ascii="Verdana" w:hAnsi="Verdana"/>
          <w:sz w:val="22"/>
          <w:szCs w:val="20"/>
          <w:lang w:val="id-ID"/>
        </w:rPr>
        <w:t xml:space="preserve">Cek apakah urutan pertama </w:t>
      </w:r>
      <w:r w:rsidR="00821BF1">
        <w:rPr>
          <w:rFonts w:ascii="Verdana" w:hAnsi="Verdana"/>
          <w:sz w:val="22"/>
          <w:szCs w:val="20"/>
          <w:lang w:val="id-ID"/>
        </w:rPr>
        <w:t xml:space="preserve">kosong, </w:t>
      </w:r>
      <w:r w:rsidRPr="00821BF1">
        <w:rPr>
          <w:rFonts w:ascii="Verdana" w:hAnsi="Verdana"/>
          <w:sz w:val="22"/>
          <w:szCs w:val="20"/>
          <w:lang w:val="id-ID"/>
        </w:rPr>
        <w:t>jika kosong maka tidak ada sama sekali data dan selesaikan fungsi</w:t>
      </w:r>
    </w:p>
    <w:p w14:paraId="72368F77" w14:textId="7F0B7621" w:rsidR="00821BF1" w:rsidRDefault="00821BF1" w:rsidP="00821BF1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data terisi, tampilkan urutan data secara terurut berdasarkan iterasi urutan data</w:t>
      </w:r>
    </w:p>
    <w:p w14:paraId="3B798AFE" w14:textId="77777777" w:rsidR="00821BF1" w:rsidRDefault="00821BF1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6C941539" w14:textId="5140BC02" w:rsidR="00A26108" w:rsidRDefault="00A26108" w:rsidP="007F5558">
      <w:pPr>
        <w:pStyle w:val="ListParagraph"/>
        <w:numPr>
          <w:ilvl w:val="1"/>
          <w:numId w:val="9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Single Linked List – Delete</w:t>
      </w:r>
    </w:p>
    <w:p w14:paraId="16734DCA" w14:textId="616FF9D7" w:rsidR="00821BF1" w:rsidRDefault="00821BF1" w:rsidP="00821BF1">
      <w:pPr>
        <w:pStyle w:val="ListParagraph"/>
        <w:numPr>
          <w:ilvl w:val="2"/>
          <w:numId w:val="9"/>
        </w:numPr>
        <w:ind w:left="2127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Semua</w:t>
      </w:r>
      <w:r>
        <w:rPr>
          <w:rFonts w:ascii="Verdana" w:hAnsi="Verdana"/>
          <w:sz w:val="22"/>
          <w:szCs w:val="20"/>
          <w:lang w:val="id-ID"/>
        </w:rPr>
        <w:br/>
      </w:r>
      <w:r w:rsidRPr="00821BF1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4669DCE" wp14:editId="73D13CCB">
            <wp:extent cx="3653155" cy="1716353"/>
            <wp:effectExtent l="0" t="0" r="4445" b="0"/>
            <wp:docPr id="1877528698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528698" name="Picture 1" descr="A computer screen shot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9992" cy="171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1C9DA" w14:textId="79D58C96" w:rsidR="00821BF1" w:rsidRDefault="00821BF1" w:rsidP="00821BF1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elama urutan terisi</w:t>
      </w:r>
    </w:p>
    <w:p w14:paraId="0072B950" w14:textId="33F186BF" w:rsidR="00821BF1" w:rsidRDefault="00821BF1" w:rsidP="00821BF1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apatkan data urutan saat ini ke pointer</w:t>
      </w:r>
    </w:p>
    <w:p w14:paraId="55ADBC97" w14:textId="443C0F15" w:rsidR="00821BF1" w:rsidRDefault="00821BF1" w:rsidP="00821BF1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indah ke urutan data selanjutnya</w:t>
      </w:r>
    </w:p>
    <w:p w14:paraId="6AF4D7E9" w14:textId="4233667E" w:rsidR="00821BF1" w:rsidRDefault="00821BF1" w:rsidP="00821BF1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urutan data saat ini dengan pointer</w:t>
      </w:r>
    </w:p>
    <w:p w14:paraId="2A8D4A3A" w14:textId="58C70CCE" w:rsidR="00821BF1" w:rsidRDefault="00821BF1" w:rsidP="00821BF1">
      <w:pPr>
        <w:pStyle w:val="ListParagraph"/>
        <w:numPr>
          <w:ilvl w:val="2"/>
          <w:numId w:val="9"/>
        </w:numPr>
        <w:ind w:left="2127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secara spesifik</w:t>
      </w:r>
      <w:r>
        <w:rPr>
          <w:rFonts w:ascii="Verdana" w:hAnsi="Verdana"/>
          <w:sz w:val="22"/>
          <w:szCs w:val="20"/>
          <w:lang w:val="id-ID"/>
        </w:rPr>
        <w:br/>
      </w:r>
      <w:r w:rsidR="0054690D" w:rsidRPr="0054690D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7433172" wp14:editId="50F36AD6">
            <wp:extent cx="3876675" cy="3432726"/>
            <wp:effectExtent l="0" t="0" r="0" b="0"/>
            <wp:docPr id="1798414547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14547" name="Picture 1" descr="A computer screen shot of a program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6641" cy="34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3E48" w14:textId="433D87F0" w:rsidR="0054690D" w:rsidRDefault="0054690D" w:rsidP="0054690D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urutan data saat ini kosong dan memiliki nim yg berbeda, jika iya pindah ke urutan data selanjutnya</w:t>
      </w:r>
    </w:p>
    <w:p w14:paraId="2E5EEC79" w14:textId="22E12F3A" w:rsidR="0054690D" w:rsidRDefault="0054690D" w:rsidP="0054690D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sampai urutan data terakhir kosong, selesaikan fungsi dengan status nim tidak ditemukan</w:t>
      </w:r>
    </w:p>
    <w:p w14:paraId="521AA936" w14:textId="75ECE597" w:rsidR="0054690D" w:rsidRDefault="0054690D" w:rsidP="0054690D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data sebelumnya kosong, jadikan urutan data saat ini menjadi urutan data setelahnya</w:t>
      </w:r>
    </w:p>
    <w:p w14:paraId="195BCB2A" w14:textId="4353E41B" w:rsidR="0054690D" w:rsidRDefault="0054690D" w:rsidP="0054690D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Jika tidak, </w:t>
      </w:r>
      <w:r>
        <w:rPr>
          <w:rFonts w:ascii="Verdana" w:hAnsi="Verdana"/>
          <w:sz w:val="22"/>
          <w:szCs w:val="20"/>
          <w:lang w:val="id-ID"/>
        </w:rPr>
        <w:t xml:space="preserve">jadikan urutan data </w:t>
      </w:r>
      <w:r>
        <w:rPr>
          <w:rFonts w:ascii="Verdana" w:hAnsi="Verdana"/>
          <w:sz w:val="22"/>
          <w:szCs w:val="20"/>
          <w:lang w:val="id-ID"/>
        </w:rPr>
        <w:t xml:space="preserve">sebelumnya </w:t>
      </w:r>
      <w:r>
        <w:rPr>
          <w:rFonts w:ascii="Verdana" w:hAnsi="Verdana"/>
          <w:sz w:val="22"/>
          <w:szCs w:val="20"/>
          <w:lang w:val="id-ID"/>
        </w:rPr>
        <w:t>menjadi urutan data setelahnya</w:t>
      </w:r>
    </w:p>
    <w:p w14:paraId="5A5F0824" w14:textId="40348A8C" w:rsidR="0054690D" w:rsidRPr="0054690D" w:rsidRDefault="0054690D" w:rsidP="0054690D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urutan data saat ini</w:t>
      </w:r>
    </w:p>
    <w:p w14:paraId="25A73BB8" w14:textId="77777777" w:rsidR="0054690D" w:rsidRDefault="0054690D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5E751AE" w14:textId="0E7B379C" w:rsidR="00BD3B98" w:rsidRPr="00BD3B98" w:rsidRDefault="00BD3B98" w:rsidP="00BD3B98">
      <w:pPr>
        <w:pStyle w:val="ListParagraph"/>
        <w:numPr>
          <w:ilvl w:val="1"/>
          <w:numId w:val="9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Single Linked List – Update/Before</w:t>
      </w:r>
      <w:r w:rsidRPr="00BD3B98">
        <w:rPr>
          <w:rFonts w:ascii="Verdana" w:hAnsi="Verdana"/>
          <w:sz w:val="22"/>
          <w:szCs w:val="20"/>
          <w:lang w:val="id-ID"/>
        </w:rPr>
        <w:br/>
      </w:r>
      <w:r w:rsidRPr="00D35575">
        <w:rPr>
          <w:lang w:val="id-ID"/>
        </w:rPr>
        <w:drawing>
          <wp:inline distT="0" distB="0" distL="0" distR="0" wp14:anchorId="2ACEFC7D" wp14:editId="595A7C66">
            <wp:extent cx="5442338" cy="3390265"/>
            <wp:effectExtent l="0" t="0" r="6350" b="635"/>
            <wp:docPr id="162391751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917519" name="Picture 1" descr="A screen 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8190" cy="340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52800" w14:textId="77777777" w:rsidR="00BD3B98" w:rsidRDefault="00BD3B98" w:rsidP="00BD3B9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objek mahasiswa baru</w:t>
      </w:r>
    </w:p>
    <w:p w14:paraId="104C4CCA" w14:textId="77777777" w:rsidR="00BD3B98" w:rsidRDefault="00BD3B98" w:rsidP="00BD3B9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i dengan parameter</w:t>
      </w:r>
    </w:p>
    <w:p w14:paraId="5A2A8B1E" w14:textId="77777777" w:rsidR="00BD3B98" w:rsidRDefault="00BD3B98" w:rsidP="00BD3B9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kosong atau nim urutan saat ini sama dengan parameter nim yg menentukkan posisi, jadikan urutan saat ini menjadi rujukan urutan selanjutnya dari posisi saat ini</w:t>
      </w:r>
    </w:p>
    <w:p w14:paraId="2D27DE68" w14:textId="77777777" w:rsidR="00BD3B98" w:rsidRDefault="00BD3B98" w:rsidP="00BD3B9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terasikan jika urutan setelahnya terisi dan nim tidak sama dengan parameter nim yg menentukkan posisi, pindah ke urutan selanjutnya</w:t>
      </w:r>
    </w:p>
    <w:p w14:paraId="6D8C13D2" w14:textId="77777777" w:rsidR="00BD3B98" w:rsidRDefault="00BD3B98" w:rsidP="00BD3B9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sampai urutan terakhir tidak ditemukan nim yg menentukan posisi, hapus objek mahasiswa baru</w:t>
      </w:r>
    </w:p>
    <w:p w14:paraId="31E1498A" w14:textId="77777777" w:rsidR="00BD3B98" w:rsidRDefault="00BD3B98" w:rsidP="00BD3B98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isanya jadikan urutan saat ini menjadi rujukan urutan selanjutnya dari posisi saat ini</w:t>
      </w:r>
    </w:p>
    <w:p w14:paraId="5D815583" w14:textId="77777777" w:rsidR="00BD3B98" w:rsidRDefault="00BD3B98" w:rsidP="00BD3B98">
      <w:pPr>
        <w:pStyle w:val="ListParagraph"/>
        <w:ind w:left="1800" w:firstLine="0"/>
        <w:jc w:val="left"/>
        <w:rPr>
          <w:rFonts w:ascii="Verdana" w:hAnsi="Verdana"/>
          <w:sz w:val="22"/>
          <w:szCs w:val="20"/>
          <w:lang w:val="id-ID"/>
        </w:rPr>
      </w:pPr>
    </w:p>
    <w:p w14:paraId="311EE740" w14:textId="7442FA8F" w:rsidR="00BD3B98" w:rsidRDefault="00BD3B98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22DC3FD5" w14:textId="098ECDC0" w:rsidR="00F67766" w:rsidRPr="000A7D27" w:rsidRDefault="00BD3B98" w:rsidP="000A7D27">
      <w:pPr>
        <w:pStyle w:val="ListParagraph"/>
        <w:numPr>
          <w:ilvl w:val="1"/>
          <w:numId w:val="9"/>
        </w:numPr>
        <w:jc w:val="left"/>
        <w:rPr>
          <w:rFonts w:ascii="Verdana" w:hAnsi="Verdana"/>
          <w:sz w:val="22"/>
          <w:szCs w:val="20"/>
          <w:lang w:val="id-ID"/>
        </w:rPr>
      </w:pPr>
      <w:r w:rsidRPr="00BD3B98">
        <w:rPr>
          <w:rFonts w:ascii="Verdana" w:hAnsi="Verdana"/>
          <w:sz w:val="22"/>
          <w:szCs w:val="20"/>
          <w:lang w:val="id-ID"/>
        </w:rPr>
        <w:lastRenderedPageBreak/>
        <w:t>Buat sebuah single linked list yang memiliki 7 elemen bilangan prima (2, 3, 5, 7, 11, 13, 17).</w:t>
      </w:r>
    </w:p>
    <w:p w14:paraId="154754B9" w14:textId="22BF535F" w:rsidR="00F67766" w:rsidRDefault="00F67766" w:rsidP="00F67766">
      <w:pPr>
        <w:pStyle w:val="ListParagraph"/>
        <w:ind w:left="1800" w:firstLine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oal</w:t>
      </w:r>
    </w:p>
    <w:p w14:paraId="51C897E2" w14:textId="4B4FE975" w:rsidR="00A863E7" w:rsidRDefault="000A7D27" w:rsidP="00A863E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mbuat single linked list</w:t>
      </w:r>
    </w:p>
    <w:p w14:paraId="709A9F51" w14:textId="00FF3AC2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ilangan.h</w:t>
      </w:r>
      <w:r>
        <w:rPr>
          <w:rFonts w:ascii="Verdana" w:hAnsi="Verdana"/>
          <w:sz w:val="22"/>
          <w:szCs w:val="20"/>
          <w:lang w:val="id-ID"/>
        </w:rPr>
        <w:br/>
      </w:r>
      <w:r w:rsidRPr="00A863E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A7DE656" wp14:editId="39E27D53">
            <wp:extent cx="2725947" cy="1622537"/>
            <wp:effectExtent l="0" t="0" r="0" b="0"/>
            <wp:docPr id="1172191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19141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0074" cy="1630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7177C" w14:textId="7FEB9624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ilangan.cpp</w:t>
      </w:r>
      <w:r>
        <w:rPr>
          <w:rFonts w:ascii="Verdana" w:hAnsi="Verdana"/>
          <w:sz w:val="22"/>
          <w:szCs w:val="20"/>
          <w:lang w:val="id-ID"/>
        </w:rPr>
        <w:br/>
      </w:r>
      <w:r w:rsidR="007A2F56" w:rsidRPr="007A2F56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BEBDAD1" wp14:editId="7EC9B717">
            <wp:extent cx="3148641" cy="3111319"/>
            <wp:effectExtent l="0" t="0" r="0" b="0"/>
            <wp:docPr id="1732320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2022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66127" cy="312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E4718" w14:textId="77777777" w:rsidR="001424E2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ain.cpp</w:t>
      </w:r>
      <w:r>
        <w:rPr>
          <w:rFonts w:ascii="Verdana" w:hAnsi="Verdana"/>
          <w:sz w:val="22"/>
          <w:szCs w:val="20"/>
          <w:lang w:val="id-ID"/>
        </w:rPr>
        <w:br/>
      </w:r>
      <w:r w:rsidR="002E1BA8" w:rsidRPr="002E1BA8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1A59822" wp14:editId="5ED24303">
            <wp:extent cx="3783588" cy="2830278"/>
            <wp:effectExtent l="0" t="0" r="7620" b="8255"/>
            <wp:docPr id="799941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94186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4403" cy="2830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66B7D" w14:textId="77777777" w:rsidR="001424E2" w:rsidRDefault="001424E2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4D7C3606" w14:textId="354DFC37" w:rsidR="001424E2" w:rsidRDefault="001424E2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Pr="001424E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BD195A9" wp14:editId="4DE5A168">
            <wp:extent cx="4525006" cy="1105054"/>
            <wp:effectExtent l="0" t="0" r="9525" b="0"/>
            <wp:docPr id="1450700424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700424" name="Picture 1" descr="A screenshot of a computer erro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4064D" w14:textId="1EA9E198" w:rsidR="001424E2" w:rsidRDefault="001424E2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 insert</w:t>
      </w:r>
    </w:p>
    <w:p w14:paraId="767E759C" w14:textId="77777777" w:rsidR="001424E2" w:rsidRDefault="001424E2" w:rsidP="001424E2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buat objek Bilangan baru</w:t>
      </w:r>
    </w:p>
    <w:p w14:paraId="2FA7435C" w14:textId="77777777" w:rsidR="001424E2" w:rsidRDefault="001424E2" w:rsidP="001424E2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i objek dengan Angka parameter</w:t>
      </w:r>
    </w:p>
    <w:p w14:paraId="3D0FC252" w14:textId="77777777" w:rsidR="001424E2" w:rsidRDefault="001424E2" w:rsidP="001424E2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i objek pointer next dengan nullptr / kosong</w:t>
      </w:r>
    </w:p>
    <w:p w14:paraId="22901BB1" w14:textId="77777777" w:rsidR="001424E2" w:rsidRDefault="001424E2" w:rsidP="001424E2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urutan saat ini kosong</w:t>
      </w:r>
    </w:p>
    <w:p w14:paraId="16B895F1" w14:textId="77777777" w:rsidR="001424E2" w:rsidRDefault="001424E2" w:rsidP="001424E2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iya, masukan objek bilangan baru ke urutan tersebut</w:t>
      </w:r>
    </w:p>
    <w:p w14:paraId="44062C5A" w14:textId="5CDB7007" w:rsidR="001424E2" w:rsidRDefault="001424E2" w:rsidP="001424E2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Jika tidak, iterasikan ke urutan selanjutnya sampai urutan kosong lalu masukan objek bilangan baru ke urutan tersebut </w:t>
      </w:r>
      <w:r>
        <w:rPr>
          <w:rFonts w:ascii="Verdana" w:hAnsi="Verdana"/>
          <w:sz w:val="22"/>
          <w:szCs w:val="20"/>
          <w:lang w:val="id-ID"/>
        </w:rPr>
        <w:br/>
      </w:r>
    </w:p>
    <w:p w14:paraId="2445B954" w14:textId="49CAD4EA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ampilkan elemen single</w:t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0A7D27">
        <w:rPr>
          <w:rFonts w:ascii="Verdana" w:hAnsi="Verdana"/>
          <w:sz w:val="22"/>
          <w:szCs w:val="20"/>
          <w:lang w:val="id-ID"/>
        </w:rPr>
        <w:t>linked list</w:t>
      </w:r>
    </w:p>
    <w:p w14:paraId="72D68F59" w14:textId="2207B940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</w:t>
      </w:r>
      <w:r w:rsidR="002E1BA8">
        <w:rPr>
          <w:rFonts w:ascii="Verdana" w:hAnsi="Verdana"/>
          <w:sz w:val="22"/>
          <w:szCs w:val="20"/>
          <w:lang w:val="id-ID"/>
        </w:rPr>
        <w:t xml:space="preserve"> di </w:t>
      </w:r>
      <w:r>
        <w:rPr>
          <w:rFonts w:ascii="Verdana" w:hAnsi="Verdana"/>
          <w:sz w:val="22"/>
          <w:szCs w:val="20"/>
          <w:lang w:val="id-ID"/>
        </w:rPr>
        <w:t>bilangan.h</w:t>
      </w:r>
      <w:r>
        <w:rPr>
          <w:rFonts w:ascii="Verdana" w:hAnsi="Verdana"/>
          <w:sz w:val="22"/>
          <w:szCs w:val="20"/>
          <w:lang w:val="id-ID"/>
        </w:rPr>
        <w:br/>
      </w:r>
      <w:r w:rsidRPr="00A863E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3989E20" wp14:editId="46DEB314">
            <wp:extent cx="2820838" cy="523738"/>
            <wp:effectExtent l="0" t="0" r="0" b="0"/>
            <wp:docPr id="436047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04705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6648" cy="5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94E3" w14:textId="58925B0C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Tambahan </w:t>
      </w:r>
      <w:r w:rsidR="002E1BA8">
        <w:rPr>
          <w:rFonts w:ascii="Verdana" w:hAnsi="Verdana"/>
          <w:sz w:val="22"/>
          <w:szCs w:val="20"/>
          <w:lang w:val="id-ID"/>
        </w:rPr>
        <w:t xml:space="preserve">di </w:t>
      </w:r>
      <w:r>
        <w:rPr>
          <w:rFonts w:ascii="Verdana" w:hAnsi="Verdana"/>
          <w:sz w:val="22"/>
          <w:szCs w:val="20"/>
          <w:lang w:val="id-ID"/>
        </w:rPr>
        <w:t>bilangan.cpp</w:t>
      </w:r>
      <w:r>
        <w:rPr>
          <w:rFonts w:ascii="Verdana" w:hAnsi="Verdana"/>
          <w:sz w:val="22"/>
          <w:szCs w:val="20"/>
          <w:lang w:val="id-ID"/>
        </w:rPr>
        <w:br/>
      </w:r>
      <w:r w:rsidR="002E1BA8" w:rsidRPr="002E1BA8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30285CB" wp14:editId="4E6FA051">
            <wp:extent cx="3825144" cy="2405329"/>
            <wp:effectExtent l="0" t="0" r="4445" b="0"/>
            <wp:docPr id="17548993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89936" name="Picture 1" descr="A screen 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26073" cy="2405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A87A8" w14:textId="51210C66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</w:t>
      </w:r>
      <w:r w:rsidR="002E1BA8">
        <w:rPr>
          <w:rFonts w:ascii="Verdana" w:hAnsi="Verdana"/>
          <w:sz w:val="22"/>
          <w:szCs w:val="20"/>
          <w:lang w:val="id-ID"/>
        </w:rPr>
        <w:t xml:space="preserve"> di</w:t>
      </w:r>
      <w:r>
        <w:rPr>
          <w:rFonts w:ascii="Verdana" w:hAnsi="Verdana"/>
          <w:sz w:val="22"/>
          <w:szCs w:val="20"/>
          <w:lang w:val="id-ID"/>
        </w:rPr>
        <w:t xml:space="preserve"> main.cpp</w:t>
      </w:r>
      <w:r>
        <w:rPr>
          <w:rFonts w:ascii="Verdana" w:hAnsi="Verdana"/>
          <w:sz w:val="22"/>
          <w:szCs w:val="20"/>
          <w:lang w:val="id-ID"/>
        </w:rPr>
        <w:br/>
      </w:r>
      <w:r w:rsidR="001424E2" w:rsidRPr="001424E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BE57AFE" wp14:editId="7B26BC1A">
            <wp:extent cx="4472125" cy="890657"/>
            <wp:effectExtent l="0" t="0" r="5080" b="5080"/>
            <wp:docPr id="179243657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436573" name="Picture 1" descr="A screen 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88687" cy="89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685AF" w14:textId="77777777" w:rsidR="001424E2" w:rsidRDefault="001424E2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7D85A131" w14:textId="61568483" w:rsidR="001424E2" w:rsidRDefault="001424E2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</w:p>
    <w:p w14:paraId="4AF2969F" w14:textId="521DD639" w:rsidR="001424E2" w:rsidRDefault="001424E2" w:rsidP="001424E2">
      <w:pPr>
        <w:pStyle w:val="ListParagraph"/>
        <w:ind w:left="2487" w:firstLine="0"/>
        <w:jc w:val="left"/>
        <w:rPr>
          <w:rFonts w:ascii="Verdana" w:hAnsi="Verdana"/>
          <w:sz w:val="22"/>
          <w:szCs w:val="20"/>
          <w:lang w:val="id-ID"/>
        </w:rPr>
      </w:pPr>
      <w:r w:rsidRPr="001424E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DB031C1" wp14:editId="74119EE6">
            <wp:extent cx="4439270" cy="1800476"/>
            <wp:effectExtent l="0" t="0" r="0" b="9525"/>
            <wp:docPr id="20923210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321031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2281F" w14:textId="673FF9BA" w:rsidR="007A2F56" w:rsidRDefault="007A2F56" w:rsidP="001424E2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7A2F56">
        <w:rPr>
          <w:rFonts w:ascii="Verdana" w:hAnsi="Verdana"/>
          <w:sz w:val="22"/>
          <w:szCs w:val="20"/>
          <w:lang w:val="id-ID"/>
        </w:rPr>
        <w:t>Penjelasan</w:t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7A2F56">
        <w:rPr>
          <w:rFonts w:ascii="Verdana" w:hAnsi="Verdana"/>
          <w:sz w:val="22"/>
          <w:szCs w:val="20"/>
          <w:lang w:val="id-ID"/>
        </w:rPr>
        <w:t>Fungsi ‘viewBilangan’</w:t>
      </w:r>
    </w:p>
    <w:p w14:paraId="1A728108" w14:textId="594A37F8" w:rsidR="007A2F56" w:rsidRDefault="007A2F56" w:rsidP="007A2F56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daftar kosong, jika iya maka fungsi berhenti</w:t>
      </w:r>
      <w:r w:rsidR="001424E2">
        <w:rPr>
          <w:rFonts w:ascii="Verdana" w:hAnsi="Verdana"/>
          <w:sz w:val="22"/>
          <w:szCs w:val="20"/>
          <w:lang w:val="id-ID"/>
        </w:rPr>
        <w:t xml:space="preserve"> dan menampilkan urutan kosong</w:t>
      </w:r>
    </w:p>
    <w:p w14:paraId="3503167B" w14:textId="7638C853" w:rsidR="007A2F56" w:rsidRDefault="007A2F56" w:rsidP="007A2F56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terasikan dari urutan pertama sampai terakhir dan menampilkan data angka pada masing masing urutan</w:t>
      </w:r>
    </w:p>
    <w:p w14:paraId="30072EE0" w14:textId="77777777" w:rsidR="007A2F56" w:rsidRPr="007A2F56" w:rsidRDefault="007A2F56" w:rsidP="007A2F56">
      <w:pPr>
        <w:pStyle w:val="ListParagraph"/>
        <w:ind w:left="3927" w:firstLine="0"/>
        <w:jc w:val="left"/>
        <w:rPr>
          <w:rFonts w:ascii="Verdana" w:hAnsi="Verdana"/>
          <w:sz w:val="22"/>
          <w:szCs w:val="20"/>
          <w:lang w:val="id-ID"/>
        </w:rPr>
      </w:pPr>
    </w:p>
    <w:p w14:paraId="1821FA9D" w14:textId="1C62F7BA" w:rsidR="00A863E7" w:rsidRPr="00A863E7" w:rsidRDefault="000A7D27" w:rsidP="00A863E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Menyisipkan elemen bernilai 1</w:t>
      </w:r>
      <w:r w:rsidRPr="00A863E7">
        <w:rPr>
          <w:rFonts w:ascii="Verdana" w:hAnsi="Verdana"/>
          <w:sz w:val="22"/>
          <w:szCs w:val="20"/>
          <w:lang w:val="id-ID"/>
        </w:rPr>
        <w:t xml:space="preserve"> </w:t>
      </w:r>
      <w:r w:rsidRPr="00A863E7">
        <w:rPr>
          <w:rFonts w:ascii="Verdana" w:hAnsi="Verdana"/>
          <w:sz w:val="22"/>
          <w:szCs w:val="20"/>
          <w:lang w:val="id-ID"/>
        </w:rPr>
        <w:t>di awai SLL</w:t>
      </w:r>
    </w:p>
    <w:p w14:paraId="168BF94D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bookmarkStart w:id="1" w:name="_Hlk179936755"/>
      <w:r>
        <w:rPr>
          <w:rFonts w:ascii="Verdana" w:hAnsi="Verdana"/>
          <w:sz w:val="22"/>
          <w:szCs w:val="20"/>
          <w:lang w:val="id-ID"/>
        </w:rPr>
        <w:t>Tambahan bilangan.h</w:t>
      </w:r>
    </w:p>
    <w:p w14:paraId="32CC13E5" w14:textId="77777777" w:rsidR="007A2F56" w:rsidRDefault="007A2F56" w:rsidP="007A2F56">
      <w:pPr>
        <w:pStyle w:val="ListParagraph"/>
        <w:ind w:left="2487" w:firstLine="0"/>
        <w:jc w:val="left"/>
        <w:rPr>
          <w:rFonts w:ascii="Verdana" w:hAnsi="Verdana"/>
          <w:sz w:val="22"/>
          <w:szCs w:val="20"/>
          <w:lang w:val="id-ID"/>
        </w:rPr>
      </w:pPr>
    </w:p>
    <w:p w14:paraId="08B709D4" w14:textId="40F260AE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</w:p>
    <w:p w14:paraId="5D19F308" w14:textId="0919D4D8" w:rsidR="000A7D27" w:rsidRP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</w:p>
    <w:bookmarkEnd w:id="1"/>
    <w:p w14:paraId="26E704AE" w14:textId="77777777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yisipkan elemen bernilal 19</w:t>
      </w:r>
      <w:r w:rsidRPr="000A7D27">
        <w:rPr>
          <w:rFonts w:ascii="Verdana" w:hAnsi="Verdana"/>
          <w:sz w:val="22"/>
          <w:szCs w:val="20"/>
          <w:lang w:val="id-ID"/>
        </w:rPr>
        <w:t xml:space="preserve"> </w:t>
      </w:r>
      <w:r w:rsidRPr="000A7D27">
        <w:rPr>
          <w:rFonts w:ascii="Verdana" w:hAnsi="Verdana"/>
          <w:sz w:val="22"/>
          <w:szCs w:val="20"/>
          <w:lang w:val="id-ID"/>
        </w:rPr>
        <w:t>di akhir SLL</w:t>
      </w:r>
    </w:p>
    <w:p w14:paraId="569F853C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</w:p>
    <w:p w14:paraId="40C72EB5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</w:p>
    <w:p w14:paraId="1C15B1BD" w14:textId="56962AA8" w:rsidR="00A863E7" w:rsidRP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</w:p>
    <w:p w14:paraId="1BA97BF9" w14:textId="77777777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 xml:space="preserve">Menyisipkan elemen bernilai </w:t>
      </w:r>
      <w:r w:rsidRPr="000A7D27">
        <w:rPr>
          <w:rFonts w:ascii="Verdana" w:hAnsi="Verdana"/>
          <w:sz w:val="22"/>
          <w:szCs w:val="20"/>
          <w:lang w:val="id-ID"/>
        </w:rPr>
        <w:t xml:space="preserve">10 </w:t>
      </w:r>
      <w:r w:rsidRPr="000A7D27">
        <w:rPr>
          <w:rFonts w:ascii="Verdana" w:hAnsi="Verdana"/>
          <w:sz w:val="22"/>
          <w:szCs w:val="20"/>
          <w:lang w:val="id-ID"/>
        </w:rPr>
        <w:t xml:space="preserve">di sebelum elemen </w:t>
      </w:r>
      <w:r w:rsidRPr="000A7D27">
        <w:rPr>
          <w:rFonts w:ascii="Verdana" w:hAnsi="Verdana"/>
          <w:sz w:val="22"/>
          <w:szCs w:val="20"/>
          <w:lang w:val="id-ID"/>
        </w:rPr>
        <w:t>11</w:t>
      </w:r>
    </w:p>
    <w:p w14:paraId="44F79D21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</w:p>
    <w:p w14:paraId="6A53E097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</w:p>
    <w:p w14:paraId="4EA583D6" w14:textId="23A91953" w:rsidR="00A863E7" w:rsidRP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</w:p>
    <w:p w14:paraId="2C48E579" w14:textId="77777777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ghapus elemen bernilai 1 di</w:t>
      </w:r>
      <w:r w:rsidRPr="000A7D27">
        <w:rPr>
          <w:rFonts w:ascii="Verdana" w:hAnsi="Verdana"/>
          <w:sz w:val="22"/>
          <w:szCs w:val="20"/>
          <w:lang w:val="id-ID"/>
        </w:rPr>
        <w:t xml:space="preserve"> </w:t>
      </w:r>
      <w:r w:rsidRPr="000A7D27">
        <w:rPr>
          <w:rFonts w:ascii="Verdana" w:hAnsi="Verdana"/>
          <w:sz w:val="22"/>
          <w:szCs w:val="20"/>
          <w:lang w:val="id-ID"/>
        </w:rPr>
        <w:t>awal SSL</w:t>
      </w:r>
    </w:p>
    <w:p w14:paraId="38F9C2B2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</w:p>
    <w:p w14:paraId="60AEEA79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</w:p>
    <w:p w14:paraId="18566EA1" w14:textId="69732641" w:rsidR="00A863E7" w:rsidRP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</w:p>
    <w:p w14:paraId="4A497C2D" w14:textId="77777777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ghapus elemen be</w:t>
      </w:r>
      <w:r w:rsidRPr="000A7D27">
        <w:rPr>
          <w:rFonts w:ascii="Verdana" w:hAnsi="Verdana"/>
          <w:sz w:val="22"/>
          <w:szCs w:val="20"/>
          <w:lang w:val="id-ID"/>
        </w:rPr>
        <w:t>rn</w:t>
      </w:r>
      <w:r w:rsidRPr="000A7D27">
        <w:rPr>
          <w:rFonts w:ascii="Verdana" w:hAnsi="Verdana"/>
          <w:sz w:val="22"/>
          <w:szCs w:val="20"/>
          <w:lang w:val="id-ID"/>
        </w:rPr>
        <w:t>ilai 19</w:t>
      </w:r>
      <w:r w:rsidRPr="000A7D27">
        <w:rPr>
          <w:rFonts w:ascii="Verdana" w:hAnsi="Verdana"/>
          <w:sz w:val="22"/>
          <w:szCs w:val="20"/>
          <w:lang w:val="id-ID"/>
        </w:rPr>
        <w:t xml:space="preserve"> </w:t>
      </w:r>
      <w:r w:rsidRPr="000A7D27">
        <w:rPr>
          <w:rFonts w:ascii="Verdana" w:hAnsi="Verdana"/>
          <w:sz w:val="22"/>
          <w:szCs w:val="20"/>
          <w:lang w:val="id-ID"/>
        </w:rPr>
        <w:t>di akhir SSL</w:t>
      </w:r>
    </w:p>
    <w:p w14:paraId="5A5E135D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</w:p>
    <w:p w14:paraId="6619C84D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</w:p>
    <w:p w14:paraId="7744CD03" w14:textId="1BCD136D" w:rsidR="00A863E7" w:rsidRP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</w:p>
    <w:p w14:paraId="2D72FB4A" w14:textId="6B3779D3" w:rsidR="009E314F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ghapus elemen sebelum</w:t>
      </w:r>
      <w:r w:rsidRPr="000A7D27">
        <w:rPr>
          <w:rFonts w:ascii="Verdana" w:hAnsi="Verdana"/>
          <w:sz w:val="22"/>
          <w:szCs w:val="20"/>
          <w:lang w:val="id-ID"/>
        </w:rPr>
        <w:t xml:space="preserve"> </w:t>
      </w:r>
      <w:r w:rsidRPr="000A7D27">
        <w:rPr>
          <w:rFonts w:ascii="Verdana" w:hAnsi="Verdana"/>
          <w:sz w:val="22"/>
          <w:szCs w:val="20"/>
          <w:lang w:val="id-ID"/>
        </w:rPr>
        <w:t>elemen bernilai 11</w:t>
      </w:r>
    </w:p>
    <w:p w14:paraId="575410FD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</w:p>
    <w:p w14:paraId="4F1C9300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</w:p>
    <w:p w14:paraId="2DA9274E" w14:textId="5202B5AA" w:rsidR="00A863E7" w:rsidRP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</w:p>
    <w:sectPr w:rsidR="00A863E7" w:rsidRPr="00A863E7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6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9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0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2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10"/>
  </w:num>
  <w:num w:numId="2" w16cid:durableId="1974752573">
    <w:abstractNumId w:val="2"/>
  </w:num>
  <w:num w:numId="3" w16cid:durableId="1723093224">
    <w:abstractNumId w:val="11"/>
  </w:num>
  <w:num w:numId="4" w16cid:durableId="1638803916">
    <w:abstractNumId w:val="3"/>
  </w:num>
  <w:num w:numId="5" w16cid:durableId="1275744951">
    <w:abstractNumId w:val="6"/>
  </w:num>
  <w:num w:numId="6" w16cid:durableId="644359333">
    <w:abstractNumId w:val="12"/>
  </w:num>
  <w:num w:numId="7" w16cid:durableId="360326464">
    <w:abstractNumId w:val="0"/>
  </w:num>
  <w:num w:numId="8" w16cid:durableId="1116561546">
    <w:abstractNumId w:val="7"/>
  </w:num>
  <w:num w:numId="9" w16cid:durableId="1624531237">
    <w:abstractNumId w:val="5"/>
  </w:num>
  <w:num w:numId="10" w16cid:durableId="193200696">
    <w:abstractNumId w:val="8"/>
  </w:num>
  <w:num w:numId="11" w16cid:durableId="733967202">
    <w:abstractNumId w:val="1"/>
  </w:num>
  <w:num w:numId="12" w16cid:durableId="886143092">
    <w:abstractNumId w:val="9"/>
  </w:num>
  <w:num w:numId="13" w16cid:durableId="11987388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319CD"/>
    <w:rsid w:val="00035D01"/>
    <w:rsid w:val="00041BC1"/>
    <w:rsid w:val="000423DC"/>
    <w:rsid w:val="000A7D27"/>
    <w:rsid w:val="000A7F53"/>
    <w:rsid w:val="000C1A07"/>
    <w:rsid w:val="000C2B03"/>
    <w:rsid w:val="000E0478"/>
    <w:rsid w:val="001069E3"/>
    <w:rsid w:val="001424E2"/>
    <w:rsid w:val="00143900"/>
    <w:rsid w:val="002048EF"/>
    <w:rsid w:val="00212295"/>
    <w:rsid w:val="00235EB4"/>
    <w:rsid w:val="00266E12"/>
    <w:rsid w:val="002C5420"/>
    <w:rsid w:val="002E1BA8"/>
    <w:rsid w:val="00366874"/>
    <w:rsid w:val="00475008"/>
    <w:rsid w:val="004D47F5"/>
    <w:rsid w:val="0054690D"/>
    <w:rsid w:val="005A64E6"/>
    <w:rsid w:val="005D7551"/>
    <w:rsid w:val="005E04B2"/>
    <w:rsid w:val="005F355C"/>
    <w:rsid w:val="00607ED5"/>
    <w:rsid w:val="00612E71"/>
    <w:rsid w:val="00624DBA"/>
    <w:rsid w:val="00686F7F"/>
    <w:rsid w:val="006E5AEF"/>
    <w:rsid w:val="00776713"/>
    <w:rsid w:val="007A2F56"/>
    <w:rsid w:val="007B3A03"/>
    <w:rsid w:val="007E6478"/>
    <w:rsid w:val="007F5558"/>
    <w:rsid w:val="00821BF1"/>
    <w:rsid w:val="00847DDE"/>
    <w:rsid w:val="008C7207"/>
    <w:rsid w:val="009338F3"/>
    <w:rsid w:val="009B7809"/>
    <w:rsid w:val="009E314F"/>
    <w:rsid w:val="00A041F4"/>
    <w:rsid w:val="00A26108"/>
    <w:rsid w:val="00A761B5"/>
    <w:rsid w:val="00A863E7"/>
    <w:rsid w:val="00B07B8A"/>
    <w:rsid w:val="00B21A28"/>
    <w:rsid w:val="00B33B58"/>
    <w:rsid w:val="00B852C1"/>
    <w:rsid w:val="00BD3B98"/>
    <w:rsid w:val="00BD6744"/>
    <w:rsid w:val="00C448DF"/>
    <w:rsid w:val="00CC32AE"/>
    <w:rsid w:val="00CF5640"/>
    <w:rsid w:val="00D032B4"/>
    <w:rsid w:val="00D35575"/>
    <w:rsid w:val="00DB3FC3"/>
    <w:rsid w:val="00DB6958"/>
    <w:rsid w:val="00DD4F58"/>
    <w:rsid w:val="00DF2DBB"/>
    <w:rsid w:val="00E0330C"/>
    <w:rsid w:val="00E67EFB"/>
    <w:rsid w:val="00EC50B8"/>
    <w:rsid w:val="00EF5DA3"/>
    <w:rsid w:val="00F606EB"/>
    <w:rsid w:val="00F67766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7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10</cp:revision>
  <dcterms:created xsi:type="dcterms:W3CDTF">2024-09-24T05:41:00Z</dcterms:created>
  <dcterms:modified xsi:type="dcterms:W3CDTF">2024-10-15T19:42:00Z</dcterms:modified>
</cp:coreProperties>
</file>